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06" w:type="dxa"/>
        <w:tblInd w:w="-108" w:type="dxa"/>
        <w:tblBorders>
          <w:top w:val="nil"/>
          <w:left w:val="nil"/>
          <w:right w:val="nil"/>
        </w:tblBorders>
        <w:tblLayout w:type="fixed"/>
        <w:tblLook w:val="0020"/>
      </w:tblPr>
      <w:tblGrid>
        <w:gridCol w:w="1397"/>
        <w:gridCol w:w="549"/>
        <w:gridCol w:w="7660"/>
      </w:tblGrid>
      <w:tr w:rsidR="00AD36A4" w:rsidRPr="00656DC3" w:rsidTr="00AD36A4">
        <w:trPr>
          <w:tblHeader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36A4" w:rsidRPr="00656DC3" w:rsidRDefault="00AD36A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  <w:t>Database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36A4" w:rsidRPr="00656DC3" w:rsidRDefault="00AD36A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  <w:t xml:space="preserve">　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36A4" w:rsidRPr="00656DC3" w:rsidRDefault="00AD36A4" w:rsidP="00900952">
            <w:pPr>
              <w:widowControl w:val="0"/>
              <w:tabs>
                <w:tab w:val="left" w:pos="7803"/>
              </w:tabs>
              <w:autoSpaceDE w:val="0"/>
              <w:autoSpaceDN w:val="0"/>
              <w:adjustRightInd w:val="0"/>
              <w:spacing w:after="0" w:line="300" w:lineRule="atLeast"/>
              <w:jc w:val="center"/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  <w:t>Search terms</w:t>
            </w:r>
          </w:p>
        </w:tc>
      </w:tr>
      <w:tr w:rsidR="00F91AC4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b/>
                <w:color w:val="000000"/>
                <w:kern w:val="0"/>
                <w:sz w:val="21"/>
                <w:szCs w:val="21"/>
              </w:rPr>
              <w:t>P</w:t>
            </w:r>
            <w:r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  <w:t>UBMED</w:t>
            </w:r>
          </w:p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 xml:space="preserve">　</w:t>
            </w:r>
          </w:p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 xml:space="preserve">　</w:t>
            </w:r>
          </w:p>
          <w:p w:rsidR="00F91AC4" w:rsidRDefault="00F91AC4" w:rsidP="006C7F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  <w:p w:rsidR="00F91AC4" w:rsidRDefault="00F91AC4" w:rsidP="006C7F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  <w:p w:rsidR="00F91AC4" w:rsidRDefault="00F91AC4" w:rsidP="006C7F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  <w:p w:rsidR="00F91AC4" w:rsidRDefault="00F91AC4" w:rsidP="006C7F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  <w:p w:rsidR="00F91AC4" w:rsidRDefault="00F91AC4" w:rsidP="006C7F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  <w:p w:rsidR="00F91AC4" w:rsidRDefault="00F91AC4" w:rsidP="006C7F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  <w:p w:rsidR="00F91AC4" w:rsidRDefault="00F91AC4" w:rsidP="006C7F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  <w:p w:rsidR="00F91AC4" w:rsidRDefault="00F91AC4" w:rsidP="006C7F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  <w:p w:rsidR="00F91AC4" w:rsidRDefault="00F91AC4" w:rsidP="006C7F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  <w:p w:rsidR="00F91AC4" w:rsidRDefault="00F91AC4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</w:pPr>
          </w:p>
          <w:p w:rsidR="00F91AC4" w:rsidRPr="00656DC3" w:rsidRDefault="00F91AC4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AC4" w:rsidRPr="00FC4727" w:rsidRDefault="00FC4727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  <w:t>Neutrophil-lymphocyte ratio</w:t>
            </w:r>
          </w:p>
        </w:tc>
      </w:tr>
      <w:tr w:rsidR="00F91AC4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91AC4" w:rsidRPr="00656DC3" w:rsidRDefault="00F91AC4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>1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AC4" w:rsidRPr="00FC4727" w:rsidRDefault="00FC4727" w:rsidP="00FC4727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 xml:space="preserve">Neutrophil-lymphocyte ratio[Title/Abstract] </w:t>
            </w:r>
          </w:p>
        </w:tc>
      </w:tr>
      <w:tr w:rsidR="00F91AC4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91AC4" w:rsidRPr="00656DC3" w:rsidRDefault="00F91AC4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91AC4" w:rsidRPr="00656DC3" w:rsidRDefault="00FC4727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>NLR[Title/Abstract])</w:t>
            </w:r>
          </w:p>
        </w:tc>
      </w:tr>
      <w:tr w:rsidR="00F91AC4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91AC4" w:rsidRPr="00656DC3" w:rsidRDefault="00F91AC4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>3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91AC4" w:rsidRPr="00656DC3" w:rsidRDefault="00FC4727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>Neutrophil lymphocyte ratio[Title/Abstract]</w:t>
            </w:r>
          </w:p>
        </w:tc>
      </w:tr>
      <w:tr w:rsidR="00F91AC4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91AC4" w:rsidRPr="00656DC3" w:rsidRDefault="00F91AC4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>4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91AC4" w:rsidRPr="00656DC3" w:rsidRDefault="00FC4727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>Neutrophil to lymphocyte ratio[Title/Abstract]</w:t>
            </w:r>
          </w:p>
        </w:tc>
      </w:tr>
      <w:tr w:rsidR="00F91AC4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91AC4" w:rsidRPr="00656DC3" w:rsidRDefault="00F91AC4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5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AC4" w:rsidRPr="00656DC3" w:rsidRDefault="00F91AC4" w:rsidP="00F77C65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>or/1-</w:t>
            </w: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4</w:t>
            </w:r>
          </w:p>
        </w:tc>
      </w:tr>
      <w:tr w:rsidR="00F91AC4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91AC4" w:rsidRPr="00656DC3" w:rsidRDefault="00F91AC4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AC4" w:rsidRPr="00656DC3" w:rsidRDefault="00FC4727" w:rsidP="00D66E89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 w:hint="eastAsia"/>
                <w:b/>
                <w:color w:val="000000"/>
                <w:kern w:val="0"/>
                <w:sz w:val="21"/>
                <w:szCs w:val="21"/>
              </w:rPr>
              <w:t>Small Cell Lung Carcinoma</w:t>
            </w:r>
          </w:p>
        </w:tc>
      </w:tr>
      <w:tr w:rsidR="00F91AC4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91AC4" w:rsidRPr="00656DC3" w:rsidRDefault="00F91AC4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AC4" w:rsidRPr="00656DC3" w:rsidRDefault="00F91AC4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6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AC4" w:rsidRPr="00656DC3" w:rsidRDefault="00FC4727" w:rsidP="00FC4727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Small Cell Lung Carcinoma [Mesh]</w:t>
            </w:r>
          </w:p>
        </w:tc>
      </w:tr>
      <w:tr w:rsidR="00286EF1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86EF1" w:rsidRPr="00656DC3" w:rsidRDefault="00286EF1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9829D9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7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FC4727" w:rsidRDefault="00286EF1" w:rsidP="00F91AC4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Lung Cancer[Title/Abstract]</w:t>
            </w:r>
          </w:p>
        </w:tc>
      </w:tr>
      <w:tr w:rsidR="00286EF1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86EF1" w:rsidRPr="00656DC3" w:rsidRDefault="00286EF1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9829D9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8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FC4727" w:rsidRDefault="00286EF1" w:rsidP="00F91AC4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Lung Carcinoma[Title/Abstract]</w:t>
            </w:r>
          </w:p>
        </w:tc>
      </w:tr>
      <w:tr w:rsidR="00286EF1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86EF1" w:rsidRPr="00656DC3" w:rsidRDefault="00286EF1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9829D9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9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F91AC4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Small Cell Lung Cancer[Title/Abstract]</w:t>
            </w:r>
          </w:p>
        </w:tc>
      </w:tr>
      <w:tr w:rsidR="00286EF1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86EF1" w:rsidRPr="00656DC3" w:rsidRDefault="00286EF1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9829D9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10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Oat Cell Lung Cancer[Title/Abstract]</w:t>
            </w:r>
          </w:p>
        </w:tc>
      </w:tr>
      <w:tr w:rsidR="00286EF1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86EF1" w:rsidRPr="00656DC3" w:rsidRDefault="00286EF1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9829D9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11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Small Cell Cancer Of The Lung[Title/Abstract]</w:t>
            </w:r>
          </w:p>
        </w:tc>
      </w:tr>
      <w:tr w:rsidR="00286EF1" w:rsidRPr="00656DC3" w:rsidTr="00742530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86EF1" w:rsidRPr="00656DC3" w:rsidRDefault="00286EF1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6EF1" w:rsidRPr="00656DC3" w:rsidRDefault="00286EF1" w:rsidP="009829D9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12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86EF1" w:rsidRPr="00656DC3" w:rsidRDefault="00286EF1" w:rsidP="00ED0EE3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Carcinoma, Small Cell Lung[Title/Abstract]</w:t>
            </w:r>
          </w:p>
        </w:tc>
      </w:tr>
      <w:tr w:rsidR="00286EF1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286EF1" w:rsidRPr="00656DC3" w:rsidRDefault="00286EF1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13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FC4727" w:rsidRDefault="00286EF1" w:rsidP="00900952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FC4727"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Oat Cell Carcinoma of Lung[Title/Abstract]</w:t>
            </w:r>
          </w:p>
        </w:tc>
      </w:tr>
      <w:tr w:rsidR="00286EF1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86EF1" w:rsidRPr="00656DC3" w:rsidRDefault="00286EF1" w:rsidP="006C7F44">
            <w:pPr>
              <w:widowControl w:val="0"/>
              <w:autoSpaceDE w:val="0"/>
              <w:autoSpaceDN w:val="0"/>
              <w:adjustRightInd w:val="0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6EF1" w:rsidRPr="00656DC3" w:rsidRDefault="00286EF1" w:rsidP="00FC4727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14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86EF1" w:rsidRPr="00656DC3" w:rsidRDefault="00286EF1" w:rsidP="00286EF1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>or/</w:t>
            </w: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6-13</w:t>
            </w:r>
          </w:p>
        </w:tc>
      </w:tr>
      <w:tr w:rsidR="00286EF1" w:rsidRPr="00656DC3" w:rsidTr="00053659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86EF1" w:rsidRPr="00656DC3" w:rsidRDefault="00286EF1" w:rsidP="007E41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7E41BB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7E41BB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</w:pPr>
            <w:r w:rsidRPr="00656DC3">
              <w:rPr>
                <w:rFonts w:eastAsia="宋体" w:cs="Times New Roman"/>
                <w:b/>
                <w:color w:val="000000"/>
                <w:kern w:val="0"/>
                <w:sz w:val="21"/>
                <w:szCs w:val="21"/>
              </w:rPr>
              <w:t>Combination</w:t>
            </w:r>
          </w:p>
        </w:tc>
      </w:tr>
      <w:tr w:rsidR="00286EF1" w:rsidRPr="00656DC3" w:rsidTr="00AD36A4">
        <w:tblPrEx>
          <w:tblBorders>
            <w:top w:val="none" w:sz="0" w:space="0" w:color="auto"/>
          </w:tblBorders>
        </w:tblPrEx>
        <w:tc>
          <w:tcPr>
            <w:tcW w:w="13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9009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6EF1" w:rsidRPr="00656DC3" w:rsidRDefault="00286EF1" w:rsidP="00FC4727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15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6EF1" w:rsidRPr="00656DC3" w:rsidRDefault="00286EF1" w:rsidP="00286EF1">
            <w:pPr>
              <w:widowControl w:val="0"/>
              <w:autoSpaceDE w:val="0"/>
              <w:autoSpaceDN w:val="0"/>
              <w:adjustRightInd w:val="0"/>
              <w:spacing w:after="0" w:line="300" w:lineRule="atLeast"/>
              <w:jc w:val="left"/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5</w:t>
            </w:r>
            <w:r w:rsidRPr="007E41BB">
              <w:rPr>
                <w:rFonts w:eastAsia="宋体" w:cs="Times New Roman"/>
                <w:color w:val="000000"/>
                <w:kern w:val="0"/>
                <w:sz w:val="21"/>
                <w:szCs w:val="21"/>
              </w:rPr>
              <w:t xml:space="preserve"> and </w:t>
            </w:r>
            <w:r>
              <w:rPr>
                <w:rFonts w:eastAsia="宋体" w:cs="Times New Roman" w:hint="eastAsia"/>
                <w:color w:val="000000"/>
                <w:kern w:val="0"/>
                <w:sz w:val="21"/>
                <w:szCs w:val="21"/>
              </w:rPr>
              <w:t>14</w:t>
            </w:r>
          </w:p>
        </w:tc>
      </w:tr>
    </w:tbl>
    <w:p w:rsidR="00F56DE1" w:rsidRDefault="00F56DE1"/>
    <w:sectPr w:rsidR="00F56DE1" w:rsidSect="00E436F0">
      <w:pgSz w:w="11900" w:h="16840"/>
      <w:pgMar w:top="1440" w:right="1080" w:bottom="1440" w:left="1080" w:header="851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A11EE" w:rsidRDefault="003A11EE" w:rsidP="00900952">
      <w:pPr>
        <w:spacing w:after="0" w:line="240" w:lineRule="auto"/>
      </w:pPr>
      <w:r>
        <w:separator/>
      </w:r>
    </w:p>
  </w:endnote>
  <w:endnote w:type="continuationSeparator" w:id="0">
    <w:p w:rsidR="003A11EE" w:rsidRDefault="003A11EE" w:rsidP="00900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A11EE" w:rsidRDefault="003A11EE" w:rsidP="00900952">
      <w:pPr>
        <w:spacing w:after="0" w:line="240" w:lineRule="auto"/>
      </w:pPr>
      <w:r>
        <w:separator/>
      </w:r>
    </w:p>
  </w:footnote>
  <w:footnote w:type="continuationSeparator" w:id="0">
    <w:p w:rsidR="003A11EE" w:rsidRDefault="003A11EE" w:rsidP="009009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DWwMDQwNTMztzQwM7JQ0lEKTi0uzszPAykwrAUAVyxMySwAAAA="/>
  </w:docVars>
  <w:rsids>
    <w:rsidRoot w:val="00E436F0"/>
    <w:rsid w:val="00057C64"/>
    <w:rsid w:val="00071CB6"/>
    <w:rsid w:val="001C3230"/>
    <w:rsid w:val="001D6EAA"/>
    <w:rsid w:val="001E49D6"/>
    <w:rsid w:val="001E71E1"/>
    <w:rsid w:val="001F0509"/>
    <w:rsid w:val="00286EF1"/>
    <w:rsid w:val="002D29B0"/>
    <w:rsid w:val="002E4238"/>
    <w:rsid w:val="002E577E"/>
    <w:rsid w:val="00347495"/>
    <w:rsid w:val="003A11EE"/>
    <w:rsid w:val="003B3899"/>
    <w:rsid w:val="003F61F0"/>
    <w:rsid w:val="0040131A"/>
    <w:rsid w:val="004855E4"/>
    <w:rsid w:val="004F39D5"/>
    <w:rsid w:val="004F58B6"/>
    <w:rsid w:val="005215C2"/>
    <w:rsid w:val="00550C75"/>
    <w:rsid w:val="00595B2E"/>
    <w:rsid w:val="005A2EE1"/>
    <w:rsid w:val="006541FE"/>
    <w:rsid w:val="006B63D5"/>
    <w:rsid w:val="006C7F44"/>
    <w:rsid w:val="006D53C1"/>
    <w:rsid w:val="006F670A"/>
    <w:rsid w:val="00704738"/>
    <w:rsid w:val="00731A5A"/>
    <w:rsid w:val="007E41BB"/>
    <w:rsid w:val="008524CD"/>
    <w:rsid w:val="00900952"/>
    <w:rsid w:val="0091375E"/>
    <w:rsid w:val="009F1CBE"/>
    <w:rsid w:val="00A75424"/>
    <w:rsid w:val="00AD36A4"/>
    <w:rsid w:val="00BC46CD"/>
    <w:rsid w:val="00C764E8"/>
    <w:rsid w:val="00C8327A"/>
    <w:rsid w:val="00D66E89"/>
    <w:rsid w:val="00D83F77"/>
    <w:rsid w:val="00D91DC0"/>
    <w:rsid w:val="00DA4724"/>
    <w:rsid w:val="00DD321B"/>
    <w:rsid w:val="00DF2B28"/>
    <w:rsid w:val="00E06928"/>
    <w:rsid w:val="00E31171"/>
    <w:rsid w:val="00E3134A"/>
    <w:rsid w:val="00E436F0"/>
    <w:rsid w:val="00E45A5E"/>
    <w:rsid w:val="00ED0EE3"/>
    <w:rsid w:val="00F130CF"/>
    <w:rsid w:val="00F36CBB"/>
    <w:rsid w:val="00F56DE1"/>
    <w:rsid w:val="00F74CCA"/>
    <w:rsid w:val="00F77C65"/>
    <w:rsid w:val="00F91AC4"/>
    <w:rsid w:val="00FA5B37"/>
    <w:rsid w:val="00FC4727"/>
    <w:rsid w:val="00FD28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36F0"/>
    <w:pPr>
      <w:spacing w:after="160" w:line="360" w:lineRule="auto"/>
      <w:jc w:val="both"/>
    </w:pPr>
    <w:rPr>
      <w:rFonts w:ascii="Times New Roman" w:eastAsia="Times New Roman" w:hAnsi="Times New Roman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009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00952"/>
    <w:rPr>
      <w:rFonts w:ascii="Times New Roman" w:eastAsia="Times New Roman" w:hAnsi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00952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00952"/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0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5E027D-1661-44A6-B7F7-13232D839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99</Words>
  <Characters>570</Characters>
  <Application>Microsoft Office Word</Application>
  <DocSecurity>0</DocSecurity>
  <Lines>4</Lines>
  <Paragraphs>1</Paragraphs>
  <ScaleCrop>false</ScaleCrop>
  <Company/>
  <LinksUpToDate>false</LinksUpToDate>
  <CharactersWithSpaces>6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sus</cp:lastModifiedBy>
  <cp:revision>6</cp:revision>
  <dcterms:created xsi:type="dcterms:W3CDTF">2019-08-14T11:37:00Z</dcterms:created>
  <dcterms:modified xsi:type="dcterms:W3CDTF">2020-02-28T02:46:00Z</dcterms:modified>
</cp:coreProperties>
</file>